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A31BE5" w14:textId="3A166274" w:rsidR="00462F79" w:rsidRPr="003F7E1D" w:rsidRDefault="00462F79" w:rsidP="003F7E1D">
      <w:pPr>
        <w:spacing w:line="360" w:lineRule="auto"/>
        <w:rPr>
          <w:rFonts w:ascii="Times New Roman" w:hAnsi="Times New Roman" w:cs="Times New Roman"/>
          <w:i/>
          <w:iCs/>
        </w:rPr>
      </w:pPr>
      <w:r w:rsidRPr="003F7E1D">
        <w:rPr>
          <w:rFonts w:ascii="Times New Roman" w:hAnsi="Times New Roman" w:cs="Times New Roman"/>
          <w:i/>
          <w:iCs/>
          <w:lang w:val="en-US"/>
        </w:rPr>
        <w:t>W</w:t>
      </w:r>
      <w:r w:rsidRPr="003F7E1D">
        <w:rPr>
          <w:rFonts w:ascii="Times New Roman" w:hAnsi="Times New Roman" w:cs="Times New Roman"/>
          <w:i/>
          <w:iCs/>
        </w:rPr>
        <w:t>rite a 1,000-1,500-word paper proposing a plan to prevent or reduce the incidence of cancer, chronic illness</w:t>
      </w:r>
      <w:r w:rsidR="003F7E1D">
        <w:rPr>
          <w:rFonts w:ascii="Times New Roman" w:hAnsi="Times New Roman" w:cs="Times New Roman"/>
          <w:i/>
          <w:iCs/>
        </w:rPr>
        <w:t>,</w:t>
      </w:r>
      <w:r w:rsidRPr="003F7E1D">
        <w:rPr>
          <w:rFonts w:ascii="Times New Roman" w:hAnsi="Times New Roman" w:cs="Times New Roman"/>
          <w:i/>
          <w:iCs/>
        </w:rPr>
        <w:t xml:space="preserve"> and/or disease. The plan will focus on lifestyle changes and risk factors, in addition to elements that promote wellness, while decreasing illness and current high rates [prevalence] of cancers, chronic illnesses</w:t>
      </w:r>
      <w:r w:rsidR="003F7E1D">
        <w:rPr>
          <w:rFonts w:ascii="Times New Roman" w:hAnsi="Times New Roman" w:cs="Times New Roman"/>
          <w:i/>
          <w:iCs/>
        </w:rPr>
        <w:t>,</w:t>
      </w:r>
      <w:r w:rsidRPr="003F7E1D">
        <w:rPr>
          <w:rFonts w:ascii="Times New Roman" w:hAnsi="Times New Roman" w:cs="Times New Roman"/>
          <w:i/>
          <w:iCs/>
        </w:rPr>
        <w:t xml:space="preserve"> and disease.</w:t>
      </w:r>
    </w:p>
    <w:p w14:paraId="5A71DFF4" w14:textId="77777777" w:rsidR="00462F79" w:rsidRPr="00462F79" w:rsidRDefault="00462F79" w:rsidP="003F7E1D">
      <w:pPr>
        <w:spacing w:line="360" w:lineRule="auto"/>
        <w:rPr>
          <w:rFonts w:ascii="Times New Roman" w:hAnsi="Times New Roman" w:cs="Times New Roman"/>
          <w:i/>
          <w:iCs/>
        </w:rPr>
      </w:pPr>
      <w:r w:rsidRPr="00462F79">
        <w:rPr>
          <w:rFonts w:ascii="Times New Roman" w:hAnsi="Times New Roman" w:cs="Times New Roman"/>
          <w:i/>
          <w:iCs/>
        </w:rPr>
        <w:t>It is important to use current scholarly research when formulating a plan. The elements selected should be supported by this research.</w:t>
      </w:r>
    </w:p>
    <w:p w14:paraId="5DA98395" w14:textId="77777777" w:rsidR="00462F79" w:rsidRPr="00462F79" w:rsidRDefault="00462F79" w:rsidP="003F7E1D">
      <w:pPr>
        <w:spacing w:line="360" w:lineRule="auto"/>
        <w:rPr>
          <w:rFonts w:ascii="Times New Roman" w:hAnsi="Times New Roman" w:cs="Times New Roman"/>
          <w:i/>
          <w:iCs/>
        </w:rPr>
      </w:pPr>
      <w:r w:rsidRPr="00462F79">
        <w:rPr>
          <w:rFonts w:ascii="Times New Roman" w:hAnsi="Times New Roman" w:cs="Times New Roman"/>
          <w:i/>
          <w:iCs/>
        </w:rPr>
        <w:t>Include the following in the plan:</w:t>
      </w:r>
    </w:p>
    <w:p w14:paraId="4B29D334" w14:textId="07CBE079" w:rsidR="00462F79" w:rsidRPr="00462F79" w:rsidRDefault="00462F79" w:rsidP="003F7E1D">
      <w:pPr>
        <w:numPr>
          <w:ilvl w:val="0"/>
          <w:numId w:val="1"/>
        </w:numPr>
        <w:spacing w:line="360" w:lineRule="auto"/>
        <w:rPr>
          <w:rFonts w:ascii="Times New Roman" w:hAnsi="Times New Roman" w:cs="Times New Roman"/>
          <w:i/>
          <w:iCs/>
        </w:rPr>
      </w:pPr>
      <w:r w:rsidRPr="00462F79">
        <w:rPr>
          <w:rFonts w:ascii="Times New Roman" w:hAnsi="Times New Roman" w:cs="Times New Roman"/>
          <w:i/>
          <w:iCs/>
        </w:rPr>
        <w:t>Choose cancer, chronic illness, or disease. Check instructor announcements to see if topic approval is required.</w:t>
      </w:r>
    </w:p>
    <w:p w14:paraId="1E985732" w14:textId="3DFAAF8B" w:rsidR="00462F79" w:rsidRPr="00462F79" w:rsidRDefault="00462F79" w:rsidP="003F7E1D">
      <w:pPr>
        <w:numPr>
          <w:ilvl w:val="0"/>
          <w:numId w:val="1"/>
        </w:numPr>
        <w:spacing w:line="360" w:lineRule="auto"/>
        <w:rPr>
          <w:rFonts w:ascii="Times New Roman" w:hAnsi="Times New Roman" w:cs="Times New Roman"/>
          <w:i/>
          <w:iCs/>
        </w:rPr>
      </w:pPr>
      <w:r w:rsidRPr="00462F79">
        <w:rPr>
          <w:rFonts w:ascii="Times New Roman" w:hAnsi="Times New Roman" w:cs="Times New Roman"/>
          <w:i/>
          <w:iCs/>
        </w:rPr>
        <w:t xml:space="preserve">Choose a community/culture/subculture. A subculture is a smaller group within a larger culture </w:t>
      </w:r>
      <w:r w:rsidR="003F7E1D">
        <w:rPr>
          <w:rFonts w:ascii="Times New Roman" w:hAnsi="Times New Roman" w:cs="Times New Roman"/>
          <w:i/>
          <w:iCs/>
        </w:rPr>
        <w:t>that</w:t>
      </w:r>
      <w:r w:rsidRPr="00462F79">
        <w:rPr>
          <w:rFonts w:ascii="Times New Roman" w:hAnsi="Times New Roman" w:cs="Times New Roman"/>
          <w:i/>
          <w:iCs/>
        </w:rPr>
        <w:t xml:space="preserve"> </w:t>
      </w:r>
      <w:r w:rsidR="003F7E1D">
        <w:rPr>
          <w:rFonts w:ascii="Times New Roman" w:hAnsi="Times New Roman" w:cs="Times New Roman"/>
          <w:i/>
          <w:iCs/>
        </w:rPr>
        <w:t>shares</w:t>
      </w:r>
      <w:r w:rsidRPr="00462F79">
        <w:rPr>
          <w:rFonts w:ascii="Times New Roman" w:hAnsi="Times New Roman" w:cs="Times New Roman"/>
          <w:i/>
          <w:iCs/>
        </w:rPr>
        <w:t xml:space="preserve"> common beliefs, norms, and traditions.</w:t>
      </w:r>
    </w:p>
    <w:p w14:paraId="5555E2D1" w14:textId="75393E63" w:rsidR="00462F79" w:rsidRPr="00462F79" w:rsidRDefault="00462F79" w:rsidP="003F7E1D">
      <w:pPr>
        <w:numPr>
          <w:ilvl w:val="0"/>
          <w:numId w:val="1"/>
        </w:numPr>
        <w:spacing w:line="360" w:lineRule="auto"/>
        <w:rPr>
          <w:rFonts w:ascii="Times New Roman" w:hAnsi="Times New Roman" w:cs="Times New Roman"/>
          <w:i/>
          <w:iCs/>
        </w:rPr>
      </w:pPr>
      <w:r w:rsidRPr="00462F79">
        <w:rPr>
          <w:rFonts w:ascii="Times New Roman" w:hAnsi="Times New Roman" w:cs="Times New Roman"/>
          <w:i/>
          <w:iCs/>
        </w:rPr>
        <w:t>Describe the background of the community/culture/subculture as it relates to history or other defining characteristics. Including but not limited to: (a) What is the background of the chosen community/culture/subculture? (i.e., demographics, such as age, education, race, sex); (b) Explain the historical factors that are important to the plan and the perceived positive and/or negative effects on health care (i.e., norms, traditions); (c) Why is this an important community/culture/subculture to apply</w:t>
      </w:r>
      <w:r w:rsidR="003F7E1D">
        <w:rPr>
          <w:rFonts w:ascii="Times New Roman" w:hAnsi="Times New Roman" w:cs="Times New Roman"/>
          <w:i/>
          <w:iCs/>
        </w:rPr>
        <w:t xml:space="preserve"> for</w:t>
      </w:r>
      <w:r w:rsidRPr="00462F79">
        <w:rPr>
          <w:rFonts w:ascii="Times New Roman" w:hAnsi="Times New Roman" w:cs="Times New Roman"/>
          <w:i/>
          <w:iCs/>
        </w:rPr>
        <w:t xml:space="preserve"> a prevention or reduction program? (risk factors/current rates of cancer/illness or disease); (d) Why is it important to implement a plan in this community/culture/subculture? How is this critical to the prevention or reduction of incidence?</w:t>
      </w:r>
    </w:p>
    <w:p w14:paraId="5AEB5AF8" w14:textId="77777777" w:rsidR="00462F79" w:rsidRPr="00462F79" w:rsidRDefault="00462F79" w:rsidP="003F7E1D">
      <w:pPr>
        <w:numPr>
          <w:ilvl w:val="0"/>
          <w:numId w:val="1"/>
        </w:numPr>
        <w:spacing w:line="360" w:lineRule="auto"/>
        <w:rPr>
          <w:rFonts w:ascii="Times New Roman" w:hAnsi="Times New Roman" w:cs="Times New Roman"/>
          <w:i/>
          <w:iCs/>
        </w:rPr>
      </w:pPr>
      <w:r w:rsidRPr="00462F79">
        <w:rPr>
          <w:rFonts w:ascii="Times New Roman" w:hAnsi="Times New Roman" w:cs="Times New Roman"/>
          <w:i/>
          <w:iCs/>
        </w:rPr>
        <w:t>Describe several components of the plan. What factors are considered that have a correlation with the community/culture/subculture described? (i.e., education, socioeconomic status (SES), existing lifestyle behaviors, health behaviors, self-care, exercise &amp; nutrition, conflicts with mainstream medicine, religious/spiritual factors).</w:t>
      </w:r>
    </w:p>
    <w:p w14:paraId="120DBD47" w14:textId="77777777" w:rsidR="00462F79" w:rsidRPr="00462F79" w:rsidRDefault="00462F79" w:rsidP="003F7E1D">
      <w:pPr>
        <w:numPr>
          <w:ilvl w:val="0"/>
          <w:numId w:val="1"/>
        </w:numPr>
        <w:spacing w:line="360" w:lineRule="auto"/>
        <w:rPr>
          <w:rFonts w:ascii="Times New Roman" w:hAnsi="Times New Roman" w:cs="Times New Roman"/>
          <w:i/>
          <w:iCs/>
        </w:rPr>
      </w:pPr>
      <w:r w:rsidRPr="00462F79">
        <w:rPr>
          <w:rFonts w:ascii="Times New Roman" w:hAnsi="Times New Roman" w:cs="Times New Roman"/>
          <w:i/>
          <w:iCs/>
        </w:rPr>
        <w:t>Using research and psychological principles/theories to support your plan, explain how you would make this plan successful (i.e., how will you promote it?): (a) Include information on how your plan would positively affect the factors described for the community/culture/subculture in relation to the chronic illness (i.e., lifestyle changes for a person suffering from a diabetic condition); (b) Describe how you would go about implementing your plan. Where your plan would be based (for example, if your choice is children with cancer, would that be in a hospital, school, etc.?); (c) How would your plan be different to any existing plan for your chosen community/culture/subculture?.</w:t>
      </w:r>
    </w:p>
    <w:p w14:paraId="342316D3" w14:textId="77777777" w:rsidR="00462F79" w:rsidRPr="00462F79" w:rsidRDefault="00462F79" w:rsidP="003F7E1D">
      <w:pPr>
        <w:numPr>
          <w:ilvl w:val="0"/>
          <w:numId w:val="1"/>
        </w:numPr>
        <w:spacing w:line="360" w:lineRule="auto"/>
        <w:rPr>
          <w:rFonts w:ascii="Times New Roman" w:hAnsi="Times New Roman" w:cs="Times New Roman"/>
          <w:i/>
          <w:iCs/>
        </w:rPr>
      </w:pPr>
      <w:r w:rsidRPr="00462F79">
        <w:rPr>
          <w:rFonts w:ascii="Times New Roman" w:hAnsi="Times New Roman" w:cs="Times New Roman"/>
          <w:i/>
          <w:iCs/>
        </w:rPr>
        <w:lastRenderedPageBreak/>
        <w:t>Explain any obstacles that might get in the way of implementing your plan, and how would you overcome these obstacles. These obstacles might include the existing plan, dynamics of the population, or other problems.</w:t>
      </w:r>
    </w:p>
    <w:p w14:paraId="7795E620" w14:textId="412F61D0" w:rsidR="00D15BD5" w:rsidRPr="003F7E1D" w:rsidRDefault="00D15BD5" w:rsidP="003F7E1D">
      <w:pPr>
        <w:spacing w:line="360" w:lineRule="auto"/>
        <w:rPr>
          <w:rFonts w:ascii="Times New Roman" w:hAnsi="Times New Roman" w:cs="Times New Roman"/>
          <w:i/>
          <w:iCs/>
          <w:lang w:val="en-US"/>
        </w:rPr>
      </w:pPr>
    </w:p>
    <w:sectPr w:rsidR="00D15BD5" w:rsidRPr="003F7E1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CB6A20"/>
    <w:multiLevelType w:val="multilevel"/>
    <w:tmpl w:val="2A6A78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zNjIzNbAwNjOyNDFX0lEKTi0uzszPAykwrAUA49qfbSwAAAA="/>
  </w:docVars>
  <w:rsids>
    <w:rsidRoot w:val="00462F79"/>
    <w:rsid w:val="003F7E1D"/>
    <w:rsid w:val="00462F79"/>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53C8F"/>
  <w15:chartTrackingRefBased/>
  <w15:docId w15:val="{FBEFC80A-0CA0-415E-95D3-83C326FAE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62F79"/>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4917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11</Words>
  <Characters>2344</Characters>
  <Application>Microsoft Office Word</Application>
  <DocSecurity>0</DocSecurity>
  <Lines>19</Lines>
  <Paragraphs>5</Paragraphs>
  <ScaleCrop>false</ScaleCrop>
  <Company/>
  <LinksUpToDate>false</LinksUpToDate>
  <CharactersWithSpaces>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01T18:24:00Z</dcterms:created>
  <dcterms:modified xsi:type="dcterms:W3CDTF">2022-03-01T18:25:00Z</dcterms:modified>
</cp:coreProperties>
</file>